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Nigeria</w:t>
      </w:r>
      <w:r>
        <w:t xml:space="preserve"> </w:t>
      </w:r>
      <w:r>
        <w:t xml:space="preserve">Lagos</w:t>
      </w:r>
    </w:p>
    <w:bookmarkStart w:id="20" w:name="internship-application-letter"/>
    <w:p>
      <w:pPr>
        <w:pStyle w:val="Heading1"/>
      </w:pPr>
      <w:r>
        <w:t xml:space="preserve">Internship Application Letter</w:t>
      </w:r>
    </w:p>
    <w:p>
      <w:pPr>
        <w:pStyle w:val="FirstParagraph"/>
      </w:pPr>
      <w:r>
        <w:t xml:space="preserve">[Your Full Name]</w:t>
      </w:r>
      <w:r>
        <w:br/>
      </w:r>
      <w:r>
        <w:t xml:space="preserve">[Your Address, City, Postal Code]</w:t>
      </w:r>
      <w:r>
        <w:br/>
      </w:r>
      <w:r>
        <w:t xml:space="preserve">[Your Email Address] | [Your Phone Number]</w:t>
      </w:r>
      <w:r>
        <w:br/>
      </w:r>
      <w:r>
        <w:t xml:space="preserve">[Date]</w:t>
      </w:r>
    </w:p>
    <w:bookmarkEnd w:id="20"/>
    <w:p>
      <w:pPr>
        <w:pStyle w:val="BodyText"/>
      </w:pPr>
      <w:r>
        <w:t xml:space="preserve">Hiring Manager</w:t>
      </w:r>
      <w:r>
        <w:br/>
      </w:r>
      <w:r>
        <w:t xml:space="preserve">Lagos Mental Health Initiative (LMHI)</w:t>
      </w:r>
      <w:r>
        <w:br/>
      </w:r>
      <w:r>
        <w:t xml:space="preserve">123 Wellness Avenue, Surulere</w:t>
      </w:r>
      <w:r>
        <w:br/>
      </w:r>
      <w:r>
        <w:t xml:space="preserve">Lagos, Nigeria</w:t>
      </w:r>
    </w:p>
    <w:bookmarkStart w:id="21" w:name="X41c4e5d4aa2e694e28cd8d9146a6039c1f0d59b"/>
    <w:p>
      <w:pPr>
        <w:pStyle w:val="Heading2"/>
      </w:pPr>
      <w:r>
        <w:t xml:space="preserve">Subject: Application for Psychology Internship Position</w:t>
      </w:r>
    </w:p>
    <w:p>
      <w:pPr>
        <w:pStyle w:val="FirstParagraph"/>
      </w:pPr>
      <w:r>
        <w:t xml:space="preserve">Dear Hiring Manager,</w:t>
      </w:r>
    </w:p>
    <w:p>
      <w:pPr>
        <w:pStyle w:val="BodyText"/>
      </w:pPr>
      <w:r>
        <w:t xml:space="preserve">It is with profound enthusiasm that I submit my Internship Application Letter for the Psychology Internship position at Lagos Mental Health Initiative (LMHI). As a dedicated psychology student completing my Master of Science in Clinical Psychology at the University of Lagos, I have long admired LMHI's pioneering work in community mental health services across Nigeria Lagos. This opportunity represents not merely an academic requirement, but a vital step toward becoming a compassionate and competent Psychologist serving our nation's most vulnerable populations. My academic foundation, practical experiences, and deep commitment to advancing psychological care in Nigeria Lagos align precisely with LMHI's mission to transform mental health accessibility in urban communities.</w:t>
      </w:r>
    </w:p>
    <w:p>
      <w:pPr>
        <w:pStyle w:val="BodyText"/>
      </w:pPr>
      <w:r>
        <w:t xml:space="preserve">Throughout my undergraduate and graduate studies at the University of Lagos, I have immersed myself in theoretical frameworks and evidence-based practices essential for modern clinical psychology. My coursework included advanced modules such as Abnormal Psychology, Multicultural Counseling Practices, Cognitive-Behavioral Therapy (CBT) Techniques, and Trauma-Informed Care. Notably, my thesis on "Stress Resilience Among Urban Youth in Nigeria Lagos" required extensive fieldwork across three high-density neighborhoods—Agege, Oshodi, and Ikeja—where I conducted 150+ qualitative interviews with adolescents facing socioeconomic challenges. This research illuminated critical gaps in accessible mental health resources within our rapidly growing urban centers, reinforcing my conviction that effective psychological intervention must be culturally embedded and community-driven.</w:t>
      </w:r>
    </w:p>
    <w:p>
      <w:pPr>
        <w:pStyle w:val="BodyText"/>
      </w:pPr>
      <w:r>
        <w:t xml:space="preserve">My practical experiences have further solidified my readiness for this internship. During my 2023 summer practicum at the Federal Neuropsychiatric Hospital Yaba, I supported clinical teams in conducting psychological screenings for 40+ patients daily under the supervision of licensed Psychologists. I assisted in developing culturally sensitive therapeutic plans for clients experiencing depression and anxiety disorders prevalent among Lagos' working population. One significant project involved co-creating a mental health awareness workshop series with community leaders at a public library in Surulere, reaching over 200 residents. This experience taught me the importance of bridging clinical expertise with cultural humility—a principle I now understand is non-negotiable for effective practice in Nigeria Lagos, where traditional beliefs often intersect with modern healthcare needs.</w:t>
      </w:r>
    </w:p>
    <w:p>
      <w:pPr>
        <w:pStyle w:val="BodyText"/>
      </w:pPr>
      <w:r>
        <w:t xml:space="preserve">What particularly draws me to LMHI is its innovative approach to addressing mental health stigma through grassroots engagement. Your recent partnership with local religious institutions and schools in Lagos State exemplifies the community-centric model I aspire to emulate. Having witnessed firsthand how stigma prevents 70% of Lagos residents from seeking care (per 2023 National Mental Health Survey), I am eager to contribute to your "Healing Together" initiative that trains community health workers as mental health first responders. My fluency in Yoruba, Igbo, and English—coupled with my training in narrative therapy—positions me to build trust across linguistic divides while navigating the complex social dynamics of Nigeria Lagos.</w:t>
      </w:r>
    </w:p>
    <w:p>
      <w:pPr>
        <w:pStyle w:val="BodyText"/>
      </w:pPr>
      <w:r>
        <w:t xml:space="preserve">My commitment to psychology extends beyond academic excellence. As a volunteer with the Nigerian Psychological Association's "Mental Health for All" campaign, I co-organized free counseling clinics during Ramadan in Oshodi, providing culturally adapted support for fasting individuals experiencing anxiety. This initiative required meticulous coordination with local imams and healthcare providers—a skill I will leverage to strengthen LMHI’s collaborative networks. Additionally, my internship at the Lagos State Ministry of Health’s Mental Health Unit exposed me to policy frameworks shaping service delivery across 15 public mental health facilities, deepening my understanding of systemic challenges in Nigeria's healthcare landscape.</w:t>
      </w:r>
    </w:p>
    <w:p>
      <w:pPr>
        <w:pStyle w:val="BodyText"/>
      </w:pPr>
      <w:r>
        <w:t xml:space="preserve">Why Nigeria Lagos? Because this city embodies both the urgency and potential for transformative psychological work. As Africa's most populous urban center with over 20 million residents, Lagos faces unique mental health challenges exacerbated by poverty, overcrowding, and climate stressors like flooding. Yet it also hosts a vibrant ecosystem of NGOs, academic institutions (including my alma mater), and government agencies pioneering solutions. I am not merely seeking an internship—I am seeking to contribute to a movement where psychology becomes integral to Lagos’ development narrative. The prospect of learning from LMHI's dynamic team while serving communities in neighborhoods like Ajegunle or Bariga—where access barriers are most acute—is profoundly motivating.</w:t>
      </w:r>
    </w:p>
    <w:p>
      <w:pPr>
        <w:pStyle w:val="BodyText"/>
      </w:pPr>
      <w:r>
        <w:t xml:space="preserve">As I prepare for my licensure examinations as a candidate Psychologist, this internship would be pivotal in transitioning theory to practice. LMHI’s emphasis on supervised clinical hours, multidisciplinary collaboration, and community integration mirrors the training environment I require to grow into an ethical practitioner. I am particularly eager to learn from your team’s work with trauma survivors following recent flood emergencies—experiences that resonate deeply with my own community-based research in Lagos’ low-lying areas.</w:t>
      </w:r>
    </w:p>
    <w:p>
      <w:pPr>
        <w:pStyle w:val="BodyText"/>
      </w:pPr>
      <w:r>
        <w:t xml:space="preserve">I have attached my curriculum vitae, academic transcripts, and a letter of recommendation from Dr. Amina Johnson (Chair, Department of Psychology, University of Lagos) for your consideration. I am available for an interview at your earliest convenience and can be reached via email or phone. Thank you for considering my Internship Application Letter as part of this meaningful opportunity to advance mental healthcare in Nigeria Lagos.</w:t>
      </w:r>
    </w:p>
    <w:p>
      <w:pPr>
        <w:pStyle w:val="BodyText"/>
      </w:pPr>
      <w:r>
        <w:t xml:space="preserve">With sincere appreciation,</w:t>
      </w:r>
    </w:p>
    <w:p>
      <w:pPr>
        <w:pStyle w:val="BodyText"/>
      </w:pPr>
      <w:r>
        <w:t xml:space="preserve">[Your Full 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in Nigeria Lagos</dc:title>
  <dc:creator/>
  <cp:keywords/>
  <dcterms:created xsi:type="dcterms:W3CDTF">2026-07-23T05:35:44Z</dcterms:created>
  <dcterms:modified xsi:type="dcterms:W3CDTF">2026-07-23T05:35:44Z</dcterms:modified>
</cp:coreProperties>
</file>

<file path=docProps/custom.xml><?xml version="1.0" encoding="utf-8"?>
<Properties xmlns="http://schemas.openxmlformats.org/officeDocument/2006/custom-properties" xmlns:vt="http://schemas.openxmlformats.org/officeDocument/2006/docPropsVTypes"/>
</file>